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p>
    <w:p>
      <w:pPr>
        <w:pStyle w:val="FirstParagraph"/>
      </w:pPr>
      <w:r>
        <w:t xml:space="preserve">Maya Chen</w:t>
      </w:r>
    </w:p>
    <w:p>
      <w:pPr>
        <w:pStyle w:val="BodyText"/>
      </w:pPr>
      <w:r>
        <w:t xml:space="preserve">123 Innovation Drive</w:t>
      </w:r>
    </w:p>
    <w:p>
      <w:pPr>
        <w:pStyle w:val="BodyText"/>
      </w:pPr>
      <w:r>
        <w:t xml:space="preserve">Toronto, ON M5G 1A3</w:t>
      </w:r>
    </w:p>
    <w:p>
      <w:pPr>
        <w:pStyle w:val="BodyText"/>
      </w:pPr>
      <w:r>
        <w:t xml:space="preserve">Email: maya.chen@email.com | Phone: (416) 555-7890</w:t>
      </w:r>
    </w:p>
    <w:p>
      <w:pPr>
        <w:pStyle w:val="BodyText"/>
      </w:pPr>
      <w:r>
        <w:t xml:space="preserve">Date: October 26, 2023</w:t>
      </w:r>
    </w:p>
    <w:p>
      <w:pPr>
        <w:pStyle w:val="BodyText"/>
      </w:pPr>
      <w:r>
        <w:t xml:space="preserve">Ms. Sarah Thompson</w:t>
      </w:r>
    </w:p>
    <w:p>
      <w:pPr>
        <w:pStyle w:val="BodyText"/>
      </w:pPr>
      <w:r>
        <w:t xml:space="preserve">Hiring Manager, Engineering Department</w:t>
      </w:r>
    </w:p>
    <w:p>
      <w:pPr>
        <w:pStyle w:val="BodyText"/>
      </w:pPr>
      <w:r>
        <w:t xml:space="preserve">Mechatronix Solutions Inc.</w:t>
      </w:r>
    </w:p>
    <w:p>
      <w:pPr>
        <w:pStyle w:val="BodyText"/>
      </w:pPr>
      <w:r>
        <w:t xml:space="preserve">500 Technology Avenue</w:t>
      </w:r>
    </w:p>
    <w:p>
      <w:pPr>
        <w:pStyle w:val="BodyText"/>
      </w:pPr>
      <w:r>
        <w:t xml:space="preserve">Toronto, ON M5G 2N1</w:t>
      </w:r>
    </w:p>
    <w:bookmarkStart w:id="20" w:name="Xda0a57a971310291f37d78292ab0e1c86c187b2"/>
    <w:p>
      <w:pPr>
        <w:pStyle w:val="Heading1"/>
      </w:pPr>
      <w:r>
        <w:t xml:space="preserve">Internship Application Letter for Mechanical Engineer Position</w:t>
      </w:r>
    </w:p>
    <w:p>
      <w:pPr>
        <w:pStyle w:val="FirstParagraph"/>
      </w:pPr>
      <w:r>
        <w:t xml:space="preserve">Dear Ms. Thompson,</w:t>
      </w:r>
    </w:p>
    <w:p>
      <w:pPr>
        <w:pStyle w:val="BodyText"/>
      </w:pPr>
      <w:r>
        <w:t xml:space="preserve">It is with genuine enthusiasm that I submit my Internship Application Letter for the Mechanical Engineer Intern position at Mechtronix Solutions Inc., a leader in sustainable engineering innovation within Canada Toronto. As a final-year Mechanical Engineering student at the University of Toronto with an unwavering commitment to advancing precision manufacturing and renewable energy systems, I am confident that my academic foundation, technical competencies, and passion for engineering excellence align precisely with your company's vision for transformative technological solutions in the Canadian market.</w:t>
      </w:r>
    </w:p>
    <w:p>
      <w:pPr>
        <w:pStyle w:val="BodyText"/>
      </w:pPr>
      <w:r>
        <w:t xml:space="preserve">My academic journey at the University of Toronto has been meticulously structured around practical application. I have completed advanced coursework including Thermal Systems Design, Fluid Dynamics (with 4.0 GPA), Computer-Aided Engineering (CAE) using SolidWorks and ANSYS, and Sustainable Manufacturing Processes – all directly relevant to the mechanical engineering challenges your team addresses in Canada Toronto's evolving industrial landscape. Notably, my capstone project on "Optimizing Wind Turbine Blade Aerodynamics for Northern Canadian Conditions" required rigorous computational modeling under extreme temperature variations, resulting in a 12% efficiency improvement that earned recognition from the Ontario Society of Professional Engineers. This experience reinforced my ability to translate theoretical knowledge into tangible solutions for real-world environments – precisely the skill set I aim to contribute to your Toronto-based engineering team.</w:t>
      </w:r>
    </w:p>
    <w:p>
      <w:pPr>
        <w:pStyle w:val="BodyText"/>
      </w:pPr>
      <w:r>
        <w:t xml:space="preserve">What particularly excites me about interning at Mechtronix Solutions is your pioneering work in developing energy-efficient HVAC systems for Canada's unique climate demands. Having grown up in Northern Ontario, I understand firsthand the critical need for resilient mechanical systems that operate reliably during harsh winters while maximizing energy conservation – a challenge perfectly addressed by your recent "Project Aurora" initiative. My volunteer work with the Toronto Environmental Alliance involved retrofitting community centers with smart thermal management systems, where I utilized my CAD skills to redesign ductwork layouts and implemented IoT sensors for real-time efficiency monitoring. This project not only deepened my understanding of Canada Toronto's specific engineering requirements but also solidified my conviction that sustainable mechanical engineering must be deeply rooted in local environmental contexts.</w:t>
      </w:r>
    </w:p>
    <w:p>
      <w:pPr>
        <w:pStyle w:val="BodyText"/>
      </w:pPr>
      <w:r>
        <w:t xml:space="preserve">My technical toolkit extends beyond classroom learning. I possess advanced proficiency in Finite Element Analysis (FEA) for structural validation, Python scripting for data analysis from sensor networks, and CNC machining operations through hands-on lab work at the University of Toronto's Advanced Manufacturing Lab. During my summer internship at Ontario Power Generation, I contributed to a vibration analysis project that reduced turbine maintenance costs by 18% – demonstrating my ability to deliver measurable value even as an intern. Furthermore, I am proficient in ASME standards documentation and possess excellent cross-functional communication skills developed through collaborative projects with electrical engineering peers on robotics teams. These competencies position me to immediately contribute to your Toronto team's workflow while learning from industry veterans.</w:t>
      </w:r>
    </w:p>
    <w:p>
      <w:pPr>
        <w:pStyle w:val="BodyText"/>
      </w:pPr>
      <w:r>
        <w:t xml:space="preserve">Choosing Canada Toronto as my professional base is a deliberate strategic decision that resonates with my career aspirations. The city's status as North America's most diverse engineering hub – home to over 200 multinational engineering firms, cutting-edge research institutions like the Vector Institute, and a government actively investing in green infrastructure initiatives – provides an unparalleled ecosystem for professional growth. I am particularly drawn to Toronto's commitment to becoming Canada's first carbon-neutral megacity by 2050 through its TransformTO plan, which directly intersects with my passion for sustainable mechanical systems. Interning at Mechtronix Solutions within this dynamic environment would allow me to contribute meaningfully while learning from professionals who shape the future of engineering in Canada Toronto.</w:t>
      </w:r>
    </w:p>
    <w:p>
      <w:pPr>
        <w:pStyle w:val="BodyText"/>
      </w:pPr>
      <w:r>
        <w:t xml:space="preserve">My motivation extends beyond technical skill development; I seek an environment where innovation thrives on collaboration and ethical responsibility. I am deeply impressed by Mechtronix's community engagement through its "Engineers Without Borders" initiative, which recently delivered water purification systems to rural Ontario communities. This commitment to socially responsible engineering mirrors my own values developed through volunteer work with Habitat for Humanity Toronto, where I assisted in constructing energy-efficient housing using sustainable materials. I am eager to bring this holistic perspective to your team while learning how leading Canadian engineering firms balance technical excellence with community impact.</w:t>
      </w:r>
    </w:p>
    <w:p>
      <w:pPr>
        <w:pStyle w:val="BodyText"/>
      </w:pPr>
      <w:r>
        <w:t xml:space="preserve">As a permanent resident of Canada currently pursuing citizenship, I require no sponsorship and am prepared to begin an internship in Toronto immediately following my December 2023 graduation. My resume details additional projects including the design of a low-cost prosthetic hand using 3D printing (awarded "Most Innovative Student Project" at the Canadian Engineering Competition), and I maintain a portfolio showcasing CAD models, simulation results, and technical reports on my personal engineering blog – all available upon request.</w:t>
      </w:r>
    </w:p>
    <w:p>
      <w:pPr>
        <w:pStyle w:val="BodyText"/>
      </w:pPr>
      <w:r>
        <w:t xml:space="preserve">Thank you for considering my application for this Mechanical Engineer Internship. I am eager to discuss how my skills in sustainable system design, analytical problem-solving, and hands-on engineering execution can support Mechtronix Solutions' mission of creating Canada Toronto's next generation of mechanical innovations. I have attached my resume and academic transcripts for your review and welcome the opportunity to discuss this position further at your convenience.</w:t>
      </w:r>
    </w:p>
    <w:p>
      <w:pPr>
        <w:pStyle w:val="BodyText"/>
      </w:pPr>
      <w:r>
        <w:t xml:space="preserve">Sincerely,</w:t>
      </w:r>
    </w:p>
    <w:p>
      <w:pPr>
        <w:pStyle w:val="BodyText"/>
      </w:pPr>
      <w:r>
        <w:t xml:space="preserve">Maya Chen</w:t>
      </w:r>
    </w:p>
    <w:p>
      <w:pPr>
        <w:pStyle w:val="BodyText"/>
      </w:pPr>
      <w:r>
        <w:t xml:space="preserve">Final Year Mechanical Engineering Student</w:t>
      </w:r>
    </w:p>
    <w:p>
      <w:pPr>
        <w:pStyle w:val="BodyText"/>
      </w:pPr>
      <w:r>
        <w:t xml:space="preserve">University of Toronto | Ontario, Canada</w:t>
      </w:r>
    </w:p>
    <w:p>
      <w:pPr>
        <w:pStyle w:val="BodyText"/>
      </w:pPr>
      <w:r>
        <w:rPr>
          <w:bCs/>
          <w:b/>
        </w:rPr>
        <w:t xml:space="preserve">Word Count:</w:t>
      </w:r>
      <w:r>
        <w:t xml:space="preserve"> </w:t>
      </w:r>
      <w:r>
        <w:t xml:space="preserve">847 words</w:t>
      </w:r>
    </w:p>
    <w:p>
      <w:pPr>
        <w:pStyle w:val="BodyText"/>
      </w:pPr>
      <w:r>
        <w:rPr>
          <w:bCs/>
          <w:b/>
        </w:rPr>
        <w:t xml:space="preserve">Key Phrases Included:</w:t>
      </w:r>
      <w:r>
        <w:t xml:space="preserve"> </w:t>
      </w:r>
      <w:r>
        <w:t xml:space="preserve">Internship Application Letter (used in opening), Mechanical Engineer (core focus throughout), Canada Toronto (integrated into location context and strategic val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dc:title>
  <dc:creator/>
  <dc:language>en</dc:language>
  <cp:keywords/>
  <dcterms:created xsi:type="dcterms:W3CDTF">2026-04-25T16:53:58Z</dcterms:created>
  <dcterms:modified xsi:type="dcterms:W3CDTF">2026-04-25T16:53:58Z</dcterms:modified>
</cp:coreProperties>
</file>

<file path=docProps/custom.xml><?xml version="1.0" encoding="utf-8"?>
<Properties xmlns="http://schemas.openxmlformats.org/officeDocument/2006/custom-properties" xmlns:vt="http://schemas.openxmlformats.org/officeDocument/2006/docPropsVTypes"/>
</file>